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C33" w:rsidRDefault="00FC0154">
      <w:r>
        <w:t>Der Jugendchor des Dresdner Romain-Rolland-Gymnasiums besteht aus rund 50 Sängerinnen und Sängern der Jahrgangsstufen 8 bis 12, die</w:t>
      </w:r>
      <w:r w:rsidR="00B42ABA">
        <w:t xml:space="preserve"> regelmäßig</w:t>
      </w:r>
      <w:r>
        <w:t xml:space="preserve"> ein buntes Programm an Stücken </w:t>
      </w:r>
      <w:r w:rsidR="00192F88">
        <w:t xml:space="preserve">- </w:t>
      </w:r>
      <w:r w:rsidR="00B42ABA">
        <w:t xml:space="preserve">von aktuellen </w:t>
      </w:r>
      <w:r>
        <w:t xml:space="preserve">Popsongs </w:t>
      </w:r>
      <w:r w:rsidR="00B42ABA">
        <w:t>und</w:t>
      </w:r>
      <w:r>
        <w:t xml:space="preserve"> Gospel bis hin zu Chorliteratur vergangener Jahrhunderte</w:t>
      </w:r>
      <w:r w:rsidR="00192F88">
        <w:t xml:space="preserve"> - </w:t>
      </w:r>
      <w:r w:rsidR="00B42ABA">
        <w:t>aufführen</w:t>
      </w:r>
      <w:r>
        <w:t xml:space="preserve">. </w:t>
      </w:r>
    </w:p>
    <w:p w:rsidR="00005501" w:rsidRDefault="00FC0154">
      <w:bookmarkStart w:id="0" w:name="_GoBack"/>
      <w:bookmarkEnd w:id="0"/>
      <w:r>
        <w:t>Unter seiner Chorleiterin K</w:t>
      </w:r>
      <w:r w:rsidR="00273C33">
        <w:t xml:space="preserve">atja Schöne schafft es der Chor </w:t>
      </w:r>
      <w:r>
        <w:t xml:space="preserve">durch </w:t>
      </w:r>
      <w:r w:rsidR="00273C33">
        <w:t xml:space="preserve">seine </w:t>
      </w:r>
      <w:r>
        <w:t xml:space="preserve">Freude am Singen und den jugendlichen Elan das Publikum mitzureißen und </w:t>
      </w:r>
      <w:r w:rsidR="00273C33">
        <w:t xml:space="preserve">mit seinem Klang </w:t>
      </w:r>
      <w:r>
        <w:t xml:space="preserve">zu begeistern. Vielfalt und das Singen in verschiedenen Sprachen zeichnen den Chor aus, der </w:t>
      </w:r>
      <w:r w:rsidR="00B42ABA">
        <w:t>für seine Leistungen bereits</w:t>
      </w:r>
      <w:r>
        <w:t xml:space="preserve"> m</w:t>
      </w:r>
      <w:r w:rsidR="00B42ABA">
        <w:t>ehrfach Preise gewinnen konnte und die Kulturlandschaft Dresdens durch zahlreiche öffentliche Auftritte mitgestaltet und bereichert.</w:t>
      </w:r>
    </w:p>
    <w:p w:rsidR="00273C33" w:rsidRDefault="00273C33"/>
    <w:sectPr w:rsidR="00273C3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NTUwNLewMLQwMzNV0lEKTi0uzszPAykwrAUADn/f4ywAAAA="/>
  </w:docVars>
  <w:rsids>
    <w:rsidRoot w:val="00FC0154"/>
    <w:rsid w:val="00005501"/>
    <w:rsid w:val="00192F88"/>
    <w:rsid w:val="00273C33"/>
    <w:rsid w:val="009A17E1"/>
    <w:rsid w:val="00B42ABA"/>
    <w:rsid w:val="00FC0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34AC17-D468-48C4-BECB-11DD5CB63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Sn</cp:lastModifiedBy>
  <cp:revision>4</cp:revision>
  <dcterms:created xsi:type="dcterms:W3CDTF">2023-07-01T21:48:00Z</dcterms:created>
  <dcterms:modified xsi:type="dcterms:W3CDTF">2023-07-02T07:09:00Z</dcterms:modified>
</cp:coreProperties>
</file>